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5</w:t>
      </w:r>
      <w:r>
        <w:t xml:space="preserve"> </w:t>
      </w:r>
      <w:r>
        <w:t xml:space="preserve">อาสา</w:t>
      </w:r>
      <w:r>
        <w:t xml:space="preserve"> </w:t>
      </w:r>
      <w:r>
        <w:t xml:space="preserve">เพื่อประชาชน</w:t>
      </w:r>
      <w:r>
        <w:t xml:space="preserve"> </w:t>
      </w:r>
      <w:r>
        <w:t xml:space="preserve">29</w:t>
      </w:r>
      <w:r>
        <w:t xml:space="preserve"> </w:t>
      </w:r>
      <w:r>
        <w:t xml:space="preserve">เม.ย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ปิดสนามกีฬาแห่งชาติ กรุงเทพฯ เตือนข่าวปลอมก่อกวนช่วง COVID ระบาด การรถไฟแห่งประเทศไทย // สวัสดีค่ะ // สวัสดีครับ สู่ 5 อาสาเพื่อประชาชน ไปที่อาคารนิมิตรบุตรสนามกีฬาในกรุงเทพมหานครก่อนเลยนะครับ การเปิดที่นั่นเป็นศูนย์แรกรับเพื่อรองรับได้ประมาณ 200 เตียงนะครับ ก็มีภาคเอกชนมาให้การสนับสนุนนะครับ ทั้งส่งมอบเครื่องนอนจหมอนรวมไปถึงสนับสนุนน้ำดื่มมให้ด้วย จะได้ไม่ได้ขาดแคลนเหมือนที่เป็นข่าวก่อนหน้านี้ จำนวนหลายแสนขวดนะคะ ท่านรองนายกรัฐบาล ก็บอกถึงการตั้งศูนย์แลกรับการแกด้ปัญหาเร่งด่วนผู้ป่วย3-4 วันแล้ว ยังไม่ได้เตียงสักทีนะครับ ก็มาที่ศูนย์แรกรับฯ เพื่อที่จะเข้าสู่ระบบการรักษา ศูนย์นี้มีอุปกร ครบนะครับ หาก กาท. เตียงเต็มก็จะส่งท่านที่ติดเชื้อไปโรงพยาบาลอื่นเพียงแต่โทร. มา 3 หมายเลขนะครับ 1668, 1669, 1330 ก็จะมีร</w:t>
      </w:r>
    </w:p>
    <w:p>
      <w:pPr>
        <w:pStyle w:val="BodyText"/>
      </w:pPr>
      <w:r>
        <w:t xml:space="preserve">(คุณปาจรีย์) ค่ะ ซึ่งเรื่องนี้นะคะ จะไปฟังเสียงท่านรัฐมนตรีและรัฐมนตรีว่าการกระทรวงสาธารณสุขค่ะ // 1330 นะครับ ในเขตกรุงเทพมหาครเราก็จะมีรถก็เพราะว่าปัญหาส่วนใหญ๋เกิดขึ้น ปัญหาอยู่ในกรุงเทพมหานครนะครับ ทั่วประเทศไทยนี่ ทางระบบสาธารณสุขยังสามารถรับรองได้ ที่จะรองรับได้ เมื่อผู้ป่วยมาที่นี้ มีวิธีประสานงานกับหน่วยพยาบาลไปต่าง ๆ ทั่วกรุงเทพมหานคร ถ้ามีผู้ป่วยคนไหนส่งผู้ป่วยไปยังโรงพยาบาลนั้น ๆ ในกรณีที่เตียงเต็มจริง ๆ ไม่มการ ฃรับได้ทันเวลา เราก็มีสถานพยาบาล มีโรงพยาบาลอยู่ในที่แห่งนี้ จำนวน 200 เตียง ที่จะทำให้ผู้ป่วยที่ติดเชื้อโควิดนะครับ ได้รับการรักษาพยาบาลพยาบาล เข้าถึงมือแพทย์ถึงมือของคุณหมอ คุณพยาบาลอยู่ตลอดเวลา ภายใน 1 สัปดาห์จากนี้ไป เราจะมั่นใจว่า จะไม่มีผู้ป่วยคนไหนติดค้างอยู่ที่บ้านแล้วไม่ได้รับการดูแลรักษานะครับ เรามีอุปกรณ์ต่าง ๆ พร้อมนะครับ แล้วก็มีระบบการส่งต่อเครือข่ายการการคัดตัว เครือข่ายการคัดแยกตัวนะครับ // ค่ะ ก็ได้รับฟังนะคะ จากรองนายกฯ และรัฐมนตรีว่าการกระทรวงสาธารณสุขแล้วนะคะ แล้วก็ที่เกริ่นในข้างต้น กลุ่มบริษัท โลตัส ก็ได้มอบที่นอน เครื่องนอนนะค ให้กับนายกรัฐมนตรีว่าการกระทรวงสาธารณรัฐรณสุข ในขณะที่ ลิตร จำนวน 4 แสนขวดไว้ที่สนามกีฬาแห่งชาติแห่งนี้ด้วยค่ะ // ครับไปต่ออีกเรื่องหนึ่งมีเรื่องราวที่แชร์กันในโลกโซเชียล การซื้อประกันนะครับ เป็นการขายประกัน แต่คนที่เขาซื้อเขาไม่ซื้อนะครับ เขาปฏิเสธ ส่ง SMS มา มีการเยาะเย้ยข้อความดังกล่าวนะคะ บัตรทอง เตียงสนามรออยู่ โอ้โหแบบนี้ แล้วก็มีผู้ที่นำเบอร์โทรศัพท์จาก Coocallแล้วเขาก็ไปเขียนต่าง ๆ นานานะครับ เบอร์ก่อกวน เบอร์ขายประกันไม่มีมารยาทต่าง ๆ นานนะครับ นี่เป็นข้อความที่เขียนบอกว่ามีบัตรทองเตียงสนามรออยู่นะครับ ผู้ใช้ Facebook รายหนึ่ง ก็โพสต์ข้อความ แที่คนขายประกันจากบริษัทแห่งหนึ่งส่งไปให้ ปฏิเสธการซื้อเมื่อวันที่ 18 เมษายนที่ผ่านมมา อย่างไรก็ตามนะคะ เราไปสอบถามเพิ่มเติมกับคุณชนะพล มหาวงศ์ คุ้มครองสิท// ครับ สวัสดีครับ คุณเชิงชาย คุณพรชริญครับ // ครับ มีมาตรการอย่างไรกับการที่ขายประกัน แล้วพฤติกรรมไม่ค่อยดี อันนี้น่าจะเป็นพฤติกรรมส่วนบุคคลครับ // ก่อนอื่นต้องขอโทษนะครับ ประชาชนที่ได้รับผลกระทบจากพฤติกรรมดังกล่าว ซึ่งเรื่องนี้เองนะครันบ ท่านเลขาธิการ กพ. ท่าน ดร.กวี ชัยการ ท่านได้รับทราบนะครับ ได้รับทราบจากสื่อ สั่งการผู้ที่เกี่ยวข้องให้ตรวจสอบนะครับ โดยเร็วแล้วนะครับ อยากจะบอกพ่อแม่พี่น้องว่า การกระทำในลักษณะนี้ เป็นพฤติการณ์ที่ไม่สมควร ในฐานะตัวแทนนายหน้าประกันภัยนี่ไม่ควรกระทำอย่างยิ่งเลยนะครับ แล้วก็ประกอบกับเช่นนี้นะครับ มันอาจจะมีผลต่อด้านจิตใจ ด้านความรู้สึกต่าง ๆ นะครับ ซึ่งประชาชนทุกท่าน วาดระแวงกันอยู่แล้วในเรื่องนี้ของการระบาดของโควิดนะครับ อันนี้ก็อยากจะเรียนว่า ที่จริงแล้วนะครับ ตัวแทนนายหน้าตั้งแต่ขอรับใบอนุญตนะครับ อบรมมีการสอบความรู้นะครับ โดยเฉพาะ เรื่องเกี่ยวกับจรรยาบรรณ การประสาน การติดต่อ การสื่อสารประชาชน อันนี้มีการสอบใบอนุญาตนี่ครับ หลังจากที่ได้รับใบอนุญาต การที่จะมาต่อใบอนุญาตก็ก็อบรมกันเข้มเลยนะครับ อันนี้ก็เรื่องของส่วนบุคคลนะครับ ที่อาจจะเกิดขึ้นได้นะครับ มาตรการต่าง ๆ นะครับ ก็คือดูแล้วนะครับ ตามกฎหมายนี่กำลังตรวจสอบข้อเท็จจริงอยู่ ที่เป็นทำให้เกิดนะครับ หรือทำให้เกิดความเสียหายต่อประชาชนผู้เอาประกันภัยนะครับ เลขาธิการ กพ. นี่นะครับ หรือถึงขั้นเพิกถอนใบอนุญาตได้เลย กำลังดำเนินการตรวจสอบอยู่นะครับ แล้วก็เรื่องของมาตรการที่มีอยู่นี่ ท่านเลขาธิการได้สั่งการนะครับ มีการประสานไปยังสมาคมประกันชีวิตไทย มีบริษัทประกันชีวิตที่จะมีสมาชิกอยู่ในสมาชิกสมาคม แล้วก็ตัวแทนนะครับ แล้วก็ที่ปรึกษาด้านการเงิน อาจจะประสานในเรื่องของการกำกับดูแลให้นะครับ เข้มงวดขึ้นนะครับ // ครับ เรื่องพฤติกรรมส่วนบุคคลจะเกี่ยวข้องกับต้นสังกัดไหมครับ อันนี้เป็นประเด็น ซึ่งสำนักงาน กภ. แน่นอนใจนะครับ เนื่องจากว่าบุคคลนั้นเป็นตัวแทนนั่นหมายถึงว่าตัวการ ก็คือบริษัทประกันภัย อาจจะต้องทำความเข้าใจแล้วก็อาจจะมีมาตรการแล้วก็พูดคุย เพื่อระมัดระวังไม่ให้เหตุการณ์เกิด // ค่ะ ท่านรองมีอะไรอยากจะฝากไปยังตัวแทน // ต้องขอบคุณเลยนะ ซึ่งเรามีตัวแทนจำนวนมากนะ แล้วก็บริษัทประกันภัยนะครับ ช่วยดูแลในเรื่องของตัวแทน นายหน้าของท่านนะครับ นี่เรื่องนี้ก็กำลังสอบข้อเท็จจริงอยู่นะ เรื่องเจตนาจงใจกระทำหรือเรื่องที่คุ้นเคยกันหรืออย่างไรก็แล้วแต่ แต่ว่าภาพที่เกิดขึ้นมมันเกิดความเสียหายต่อภาพพจน์ ความน่าเชื่อ ในเรื่องของธุรกิจประกันภัยด้วยนะ ก็ต้องขอขอบคุณสื่อมวลชนนะครับ แล้วก็ผู้ที่ได้แจ้งก็อยากจะฝากไว้นะครับ พ่อแม่พี่น้อง ถ้าพบพฤติกรรมเหล่านี้ หรือการกระทำอย่างนี้อย่าได้นิ่งนอนใจนะครับ สายด่วน คฟอ. 1186 ดำเนินการตรวจสอบข้อเท็จจริงให้นะครับ ท่านได้เร่งให้ตรวจสอบข้อเท็จจริงเลยว่า มันเกิดความไม่ปลอดต่อประชาชนครับ // 1186 // 1186 ครับ // ก็คือพี่น้องประชาชนได้มีการตามตื้อ ตอแยขายประกัน ฉันไม่ซื้อฉันไม่ซื้อ แต่ก็ยังตื๊ออยู่นั่น // ที่จริงมาตรการกฎระเบียน คือตัวแทนนี่นะครับ ก่อนที่จะไปทำประกันภัยมีกฎระเบียบบอกไว้หมด ตอนที่สอบผ่านใบอนุญาตก็สอบกันอย่างเคร่งครัดนะ เพราะฉะนั้น เรื่องนี้เองถ้าไม่ดำเนินการแล้ว จะลงโทษทั้งตัวแทน และก็ทั้งบริษัทประกันภัยด้วยนะครับ นี่เดี๋ยวทางสำนักงานเองก็จะไปคุยกับทางผู้ที่เกี่ยวข้องต่อไปนะครับ จริง ๆ ประกันภัยนี่เป็นเรื่องที่ดีนะครับ แต่ว่าก็เป็นดุลพินิจของประชาชน ท่านจะซื้อแบบไหนอย่างไร เพราะไม่ใช่เรื่องที่ ณ ขณะนี้ไม่ซื้อแล้วก็ไปด่า ไม่เหมาะสมนะครับ ไม่ถูกต้องครับ // ก็เป็นความสมัครใจว่าจะซื้อหรือไม่นะครับ แต่ว่าท่านที่เป็นข่าวกัน วิพากษ์วิจารณ์จารกันฟ้องกันบนโลกออนไลน์ถูกวิพากษ์วิจารณ์กันในวงกว้างครับ ได้… เดี๋ยวเร่งตรวจสอบครับ // ครับผม // ค่ะ ขอบพระคุณอย่า นะคะ ท่านรองเลขาธิการด้านกฎหมายคดีคุ้มครองและสิทธิประโยชน์ 1186 ค่ะ // ไปดูเรื่องของตำรวจกับบ้างไหมครับ ว่าถ้าหากมีการ เขาเรียกอะไร เร่งรัด ข้อความไม่เหมาะสมแบบนี้ จะมีผลอะไรบ้างนะครับ เรื่องที่ว่านี้พันตำรวจโทพัฒนเจริญ นะครับ ท่านรองโฆษก สตช. กองบัญชาการตำรวจสืบสวนและสอบสวน ก็บอกแบบนี้นะครับ ว่าการกระทำแบบนี้ จะเข้าการกระทำความผิดฐานกระทำการใด ๆ ต่อผู้อื่น ข่มเหง คุกคาม หรือกระทำให้เกิดความเดือดร้อน มีโทษปรับเท่าไร มีโทษตามประมวลกฎหมายอาอาญามาตรา 357 หรือที่เกี่ยวข้องนะครับ ซึ่งในฐานความผิดที่ว่านี้เป็นความผิดส่วนตัว ผู้เสียหายจะต้องมาร้องทุกข์หนัก คนที่เป็นผู้เสียหายต้องไปกล่าวโทษ ต้นเรื่องก่อนถึงจะดำเนินคดีตามกฎหมายได้ ที่บอกนะคะ สถานการณ์อ่อนไหวอย่างนี้ ข้อความในเชิงกดดัน หรือแม้กระทั่งจะแหย่กันเล่น ต้องคิดอีกครั้ง // ท่านรองโ" ฝากเตือนพี่น้องประชาชนไปถึงรายนี้ เป็นการกระทำอันไม่สมควรอย่างยิ่งนะครับ การแพร่ระบาดของ COVID-19 ประชาชนเดือดร้อน แล้วยิ่งเป็นการซ้ำเติมทางใจจิดด้วยนะครับ //หรือพฤติกรรมไ่มเหมาะสมขอให้พี่น้องประชาชนแจ้งไปที่ คพป. คพป. // ย้ำหมายเลขอีกครั้ง สายด่วย คปภ. ค่ะ // นั่นเป็นมาตรการที่จพกำกับดูแลผู้ขายประกัน และเป็นผู้ขายประกันทที่ไมม่ค่อยจะคงเส้นคงวา ไม่มีมจรรยาบรรณวิชาชีพของตัวเอง COVID-19 พูดถึงเรื่องของ COVID ในภาคเหนือกันหน่อยนะคะ พบละอ่อนน้อย ปี ติดเชื้อ COVID-19 ไม่น้อยเลยนะคะ ก็คือเด็กน้อยไม่ได้ไปไหน ผู้ใหญ่ก็เอามาติดเด็ก ๆ ครับ โรงพยาบาลนครพิงค์เชียงใหม่ เขาก็มีข้อมูล แล้วก็มีข้อมูล เพื่อที่จะเป็นการระวังป้องกัน ป้องกันกันนะครับ แพทย์นครพิงเชียงใหม่ของโควิดระลอกนี้ ติดเชื้อจำนวนมากนะครับ วัยละอ่อนนะ ละอ่อนน้อย // ค่ะ // การติด COVID 27 เมษายน ที่ผ่านมา มีผู้ป่วยสะสม 3,359 ราย มีการติดเชื้อเป็นเด็กน้อยต่ำกว่า 12 ปี 99 รายหรือคิดเป็นร้อยละ 2.9 // ค่ะ ที่ผ่านมา โรงพยาบาลนครพิงให้การรักษา เด็กน้อยที่อายุต่ำกว่า 1 ปี 9 ราย ที่ติดเชื้อ COVID-19 อายุน้อยสุดคือ 3 เดือน ส่วนใหญ่เด็ก ๆ นั้น จะมีอาการระดับปานกลาง หรือว่าระดับสีเหลือง 8 รายด้วยกัน ผิดปกติแต่ไม่มีภาวะออกซิเจนในเลือดต่ำ ที่มีภาวะออกซิเจนในเลือดต่ำ ความเสี่ยงแต่ไม่มีอาการนะคะ ในจำนวนเด็ก 12 ราย ก็คือมีน้ำมูกถึง 82 เปอร์เซ็นต์ นอกเหนือจากนั้นก็เหมือนผู้ใหญ่นะคะ ถ่ายเหลว ทานได้น้อยลง มีผื่นขึ้นในรายที่อาการ หรือว่าความเสี่ยงที่มีอาการเกิดโรครุนแรวงให้การรักษาด้วยยาด้านไวรัส จาก 12 ราย ปรากฏว่าได้รับการรักษาแล้วดีขึ้นนะคะ บอกว่าเด็กส่วนใหญ่มักไม่มีอาการมากนะครับ มีอาการไม่รุนแรง เมื่อเทียบกับผู้ใหญ่ แต่เด็กอายุต่ำ 1 ปี หากมีโรคประจำตัว เช่น โรคหัวใจ โรคปอด คุ้มกันต่ำ ก็จะเป็นสิ่งที่รุนแรงตามมาได้เช่นกันครับ ค่ะ พูดถึงโรงพยาบาลนครพิงเป็นโรงพยาบาลหลักในการดูแล แล้วก็ให้คำปรึกเด็กติดเชื้อ COVID-19 นะคะ ที่มีอาการ ส่วนเด็ก ๆ ที่ไม่มีอาการหรือความเสี่ยงให้การดูแลที่โรงพยาบาลชุมชน อย่างเช่นที่ศูนย์เด็กเล็ก ตำบลแม่คือ อำเภอดอยสะเก็ต // คุณหมอก็ได้วไปเตือนพ่อแม่พี่น้อง ที่มีเด็กเล็กนะครับ เด็กก่อนวัยเรียนมักจะอยู่บ้านเป็นส่วนใหญ่ ก็จะสัมผัสความเสี่ยงได้น้อย การได้รับเชื้อจากกลุ่มนี้ ที่ได้มา จากผู้ใหญ่ที่ไปติดเชื้อมานะครับ ทั้งปู่ย่า พ่อแม่ หรือว่าพี่เลี้ยง ดังนั้นก็อยากสื่อสารไปให้ทุก ๆ ท่านเลยนะครับ ให้ป้องกันตัวอย่างเคร่มีการเว้นระยะห่างทางสังคม ล้างมือตลอดเวลา ล้างมือบ่อย ๆ และละอ่อนน้อย ๆ ของท่านด้วยนะครับ // ค่ะ อย่างที่บอกอายุน้อยสุด 3 เดือนเท่านั้นเอง การเปิด-ปิดหมู่บ้านนะคะ หลังจากที่เจอคลัสเตอร์กลุ่มที่มาระบาดในครอบครัว ที่ที่ปิดนะคะ ก็คือตำบลศารเจ้าพ่อ ก็คือวังน้ำเขียว ปิดก็คือเปิดก็คือพื้นที่บุรีรัมย์ เปิดหมูบ้านนะครับ ไปกันที่บุรีรัมย์กันก่อนเลยนะครับ ท่านรองผู้ว่าฯ อังกูร ผู้ว่าฯ บุรีรัมย์ ของไวรัส COVID-19 ควบคุม บริเวณโคกน้อย บ้านโคกสะอาด หมู่ 8 ตำบลบางกูร ที่ประโคนชัย เมื่อวานนี้นะครับ หลังจากที่ตรวจพบมีผู้สัมผัสใกล้ชิดถึง 79 รายนะครับ เป็นพื้นที่ควบคุม เนื่องจากกลับบ้านไป เป็นการควบคุมตั้งแต่ 18 เมษายน กลุ่มเสี่ยงไม่พบเชื้อนะครับ ทุกที่ปิดการควบคุมที่ผ่านมาน่าจะเปิดได้แล้วนะครับ เนื่องจากว่าเป็นการควบคุมโรคเสี่ยงสูง คนที่เสี่ยงสูงก็กักบริเวณตัวเอง ดูแลความปลอดภัยตัวเอง ส่วนเสี่ยงต่ำก็ไม่น้อยกว่า 10 วันนะครับ ก็สังเกตตัวเองให้ครบ 14 วัน ส่วนสถานการณ์ล่าสุดที่บุรีรัมย์ 96 รายนะครับ เป็นผู้ที่ติดเชื้ออายุน้อยสุด ก็คือ 8 เดือน และอายุมากที่สุด ก็คือ 1 // ประตูหนึ่งเปิด อีกประตูหนึ่งปิดนะคะ ที่ปิดก็คือหมู่บ้านเทศบาลเจ้าพ่อซึ่งทางคณะกรรมการโรคติดต่อ จังหวัดนครราชสีมา ก็มีคำสั่งปิดหมู่บ้านดังกล่าว 28 เมษายนเมื่อวานที่ผ่านมา จากการสอบสวนโรค สอบไทม์ไลน์ผู้ป่วยนี่ รวมไปถึงพื้นที่เสียงเทศกาลสงกรานต์นั่นเอง ก็มาร่วมกิจกรรมกับครอบครัว พบ Cluster การระบาดด้วยกันค่ะ ที่ต้องสั่งปิดเพื่อควบคุมสถานการณ์การแพร่เชื้อนะคะ จึงตัดสินใจปิดพื้นที่ดังกล่าว และนำกลุ่มเสี่ยงเข้าตรวจคัดกรองเพื่อหาเชื้อคัดกรองของชุมชนเพื่อการเป็นอยู่ที่ดี เพื่อปลอดเชื้อ ปลอดการติด COVID-19 ช่วงหน้า ข่าวปลอม Fake News ข่าวปล่อย ในช่วง ในอุ่นใจไซเบอร์ครับ // อุ่นใจไซเบอร์นะคะ ข่าวปล่อย ข่าวโคมลอย ข่าวการระบาดของ COVID-19 ถึงแม้จะมีการปล่อยแต่ก็ยังมีผู่ที่หลงเชื้อ ใช่ค่ะ สร้างความสับสนนะคะ กันแน่เดี๋ยวไปติดตามที่อุ่นใจ CYBER ค่ะ // อุ่นใจไซเบอร์วันนี้ ท่ามกลางการระบาดของ COVID-19 ข้อเท็จจริงแล้วก็ตาม แต่ก็ยังมีการแชร์ต่อในสื่อออนไลนสับสนในหมู่พี่น้องประชาชนไม่น้อย คลิปเสียงปลอมที่มีความยาว ของนายแพทย์ประสิท ซึ่งมีเนื้อหาว่าขอความร่วมมือให้ประชาชนล็อกดาวน์ รับกล่าว ที่มีการส่งต่อแพร่หลายกันข้ามปี จนทำให้ทางคณะแพทยศาสตร์ศิริราชพยาบาล ต้องออกมาแถลงการว่าคลิปเสียงดังกล่าว ไม่มีคลิปเสียงของ ศาสตราจารย์ศริราชพยาบาล มหาวิทยาลัยมหิดล ขอวอนทุกท่านอย่าแชร์ อย่าโพสต์เพราะไม่ใช่ การดื่มมน้ำมะนาวฆ่าเชื้อ COVID-19 น้ำมะนาวโซดาฆ่าส่งต่อข้อมูลบนโลกออนไลน์ ว่ามะนาวโซดา สามารถรักษาโรคมะเร็งได้ จนกระทั่งต่อมากระทั้งเกิดการระบาดของ COVID-19 น้ำมะนามถูกยกยกมาเป็นยาวิเศษอีกครั้งหนึ่ง จนถึงปัจจุบัน พบว่ายังมีการแชร์ข้อมูลที่ว่าน้ำมะน้ำสามารถฆ่าเชื้อ COVID-1ศิริวรารังสรรค์ ซึ่งเคยออกมาอธิบายผ่านสื่อช่วยให้ร่างกายมีภูมิคุ้มกัน น้ำมะนาว ของทางเดินหายใจและปอดได้ง่ายเท่านั้น ไวรัสได้ ในช่วงเวลาไล่เลี่ยกันน้ำมะนาวผสมโซดา แต่คราวนี้ผสมน้ำส้มสายชูเข้าไปด้วย โดยอ้างว่าสูตรนี้สามารถฆ่าเชื้อได้อย่างแน่นอน เพราะจะไปทำลายไวรัสที่พบ ซึ่งทางกรมการแพทย์แผนไทย และแพทย์ทางเลือก บอกว่าอย่าหลงเชื่อ เพราะข้อมูลดังกล่าวยังไม่ได้มีผลการทดลองทางวิทยาศาสตร์ใด ๆ มารับรอง หรือแม้กระทั่งการยื่นตากแดดฆ่าเชื้อ เมื่อวันที่ 27 มีนาคม ปัจจุบัน โดยศูนย์ต่อต้านข่าวปลอม โดยอ้างข้อความที่แชร์บนโลกออนไลน์ มายืนตากแดดยามเช้า ฆ่าเชื้อโรค เพราะเชื้อโรคชอบความเย็น ไม่เคยมีผลวิจัยใด ๆ มายืนยัน เชื้อไวรัสตระกูลโคโรนาสามารถทนความร้อนได้ถึง 90 องศาเซลเซียส แน่นอน หรือแม้แต่การกลั้นหายใจเช็กปอด COVID-19 ซึ่งกระทรวงสาธารณสุขขณะนี้ยังไม่มีผลวิจัยทางการแพทย์ ที่ยืนยันว่าเป็นความจริง จนเพียงขณะนี้ยังไม่สามารถจะไม่สามารถทำได้ด้วยตนเอง ทีนี้การตรวจปอดว่ามีการอักเสบจากการติดเชื้อหรือไม่ ฟังเสียงปอด ว่ามีความปกติในการหายใจหรือไม่ โดยจะทำร่วมกับการเอ็กซ์เรย์ปอดอ ส่วนอาการพื้นฐานของผู้ที่มีอาการ ก็คือมีอาการไข้ มีอาการไข เสมหะหายใจลำบาก และเจ็บเสียดบริเวณหน้าอก เวลาหายใจ ซึ่งการตรวจและวินิจฉัยโรค // อย่างนี้ค่อยอุ่นใจหน่อยนะคะ ขอบคุณคุณแซ็ก // รายงานมาจาก Work From Home ต่อกันอีกเรื่องหนึ่งนะครับ ตู้ตรวจเชื้อของ SCG นะครับ มอบให้โรงพยาบาลของทุ่งสงนะครับ ก่อนหน้านี้ก็มอบให้โรงพยาบาลไปแล้ว 32 โรง 32 ตู้ ด้วยกัน ไปดูโครงการดี ๆ ของ SCG กันครับ นายวราวุฒ พิมเสน นะครับ SCG บริษัทปูนซีเมนต์ไทยทุ่งสง หรือว่า Swab Room นวัตกรรมจาก CPAC ให้กับโรงพยาบาลทุ่งสง ที่นครศรีธรรมราชนะครับ โดยมีรายแพทย์ปณิธาน สื่อสนวนทุ่งสงพร้อมด้วยคณะมอบให้ 2 ตู้ Swab แบบ Positive // ซึ่งตัวแทนผู้บริหาร SCG ก็กกล่าว ก็กล่าวว่าการมอบตู้การทำ Swab room นวัตกรรม Cpac instruction ทุ่งสงในครั้งนี้ เพื่อสนับสนุนการทำงานของบุคลากรทางการแพทย์ใช้ในการตรวจหาเชื้อ การติดเชื้อ จุดเด่งของตู้นนี้นะคะ บุคลากรทางการแพทย์กับคนไข้ออกจากกันนะคะ มีระบบควบคุมแรงดัน และคุณภาพอากาศที่เหมาะสม ที่ระบบป้องกันการแพร่กระจายของเชื้อโรคได้เป็นอย่างดีค่ะ // ตู้ทางด้านของการ Swab คิดค้นมาตั้งแต่รอบแรกโดยการพัฒนานวัตกรรมของตู้นะครับ แล้วก็พํฒนามาอย่างต่อเนื่อง แล้วก็คิดว่าตู้นี้ โรงพยาบาลและบุคลากรทางโรงพยาบาลแล้วโดยตู้นี้มี 2 แบบ คือ Negative กับ Positiveเพื่อให้ตรงกับการใช้งานของที่โรงพยาบาลนะครับ ตั้งแต่โควิดรอบที่แล้วนี่ เรามอบให้ทางโรงพยาบาลไปมากกว่า 32 ตู้นะครับ ก็ครอบคลุมทั้งจังหวัดภาคใต้ // ซึ่งการบริจาควันนี้ ของทาง SCG นะครับ ก็เป็นประโยชน์มากนะครับ เพราะว่าตู้ที่ได้รับบริจารแล้วนี่ เราสามารถนำไปใช้แล้วก็เป็นการป้องกันเจ้าหน้าที่นะครับ แล้วก็เป็นการลดการสิ้นเปลืองของวัสดุการแพทย์เครื่องป้องกันที่เราใช้นะครับ ซึ่งเป็นสิ่งที่สำคัญมากนะครับ ถ้าเจ้าหน้าที่ของเราติดเชื้อหรืออะไรนี่นะ จะเป็นการกระทบของโรงพยาบาลมากนะครับ // นั่นเป็นการสนับสนุนบุคลากรทางการแพทย์ในการทำงานเพื่อปลอดเชื้อ ดูแลความปลอดภัยในการติดเชื้อของตัวเองด้วยนะครับ ที่ผ่านมาปูนซีเมนต์ทุ่งสงให้กับโรงพยาบาลในพื้นที่ 32 ตู้ เพื่อมอบความมั่นใจ ให้กับบุคลากรทางการแพทย์นะครับ คนไข้ก็ลดการติดเชื้อระหว่างบุคคลและการตรวจก็มีการติดเชื้อของบุคลากรทางการแพทย์ นี่ก็เป็นอีก 1 แรงภาคเอกชนในการสนับสนุนบริการทางการแพทย์ ในการตรวจรักษาโควิดของโรงพยาบาลที่ทุ่งสงนะครับ ก็สนใจนะครับ ก็ติดต่อที่คุณนิพลไหนสนใจก็จดเบอร์โทรศัพท์เอาไว้นะครับ 0994929494 099 492 294 ติดต่อที่ นิพลพูลเกินนะครับ // ค่ะ ไปต่อกันที่ผลกระทบพี่น้องผู้เลี้ยงปลากันบ้าง พิษจาก COVID-19 ค่ะ // เมื่อวานนี้กระทบมะม่วงน้ำดอกไม้ วันนี้กระทบ กระทบกันทุกระหนระห่งเลยนะ พื้นที่หมู่ 8 ก็เล่าให้ฟัง บอกว่า ผลกระทบจาก COVID-19 แต่ละวันนี่จะขายได้น้อยกว่า 6- นี้นี่ในแต่ละวัน จะขายได้ไม่น้อยกว่า 600 กิโลกรัม แต่ปัจจุบันค่ะ เจอพิษ COVID-19 ต่อวัน ทำให้เกษตรกรต้องรับภาระเรื่องต้นทุน ประสบการภาวะขาดทุนอีกด้วยนะคะ หรือว่าหน่วนงานที่เกี่ยวของมาช่วยค่ะ // ได้รับผลกระทบในช่วงนี้นะครับ ก็คือทางด้านการตลาด ก็ถูกโดนกดดันจากพ่อค้าคนกลางเป็นบางส่พ่อค้นคนกลางเป็นบางส่วน โดยเฉพาะต้นทุนของทางเกษตรกร ไม่ว่าจะเป็นทางด้านของอาหารนะครับ ต้นทุนราคาก็สูง อยากจะขอทางหน่วยงานราชการ หรือทางภาครัฐได้เข้ามาดูแลนะครับ</w:t>
      </w:r>
    </w:p>
    <w:p>
      <w:pPr>
        <w:pStyle w:val="BodyText"/>
      </w:pPr>
      <w:r>
        <w:t xml:space="preserve">(คุณเชิงชาย) ครับ บรรดาเกษตรกรที่ได้รับความเดือดร้อนก็อยากจะให้หน่วยงานที่เกี่ยวข้อง เข้ามาช่วยนะครับ โดยนายจิรพงศ์ ใจลา ว่าประสาหน่วยงานที่เกี่ยวข้องเข้ามาช่วยเหลือแล้วนะครับ เปิดตลาดชุมชน บริเวณถรรสายหลัก เพื่อให้เกษตรกรนำปลาไปขายให้กับเกษตรกร ประสานโองการบริการส่วนจังหวัด ว่าการกระทรวงเกษตรและสหกรณ์คนในพื้นที่ เป็นชาวพะเยาเหมือนกัน ให้เร่งแก้ปัญหาให้กับพี่น้องประชาชนโดยด่วนเลยนะครับ สำหรับพื้นที่บ้าน แหล่งปลานินแหล่งใหญ่เลยนะ การเกษตรเลี้ยงมากถึง 400-500 ราย มีบ่อปลาที่นั่น 2,000 บ่อ ไม่น้อยนะครับ // ใช่ค่ะ เป็นแหล่งเลี้ยงขนาดใหญ่เลยนะครับ ดี ๆ ค่ะ ทหารแบ่งเบาภาระค่าใช้จ่ายทางค่ายสุรนารีกรมสมเด็จพระรัตนราชสุดา ให้ช่วยเหลือแบ่งเบาภาระ นี่ พันธุ์ดีจริง ๆ กองพลทหารราบที่ 3 กองพันทหารราบที่ 2 ที่นครราชสีมานะครับ ผักสวนครัว ที่ได้ปลูกโดยทหารพันธ์ุดี ชื่อดีนะครับ ในค่ายสุรนารีนะครับ ไม่ว่าจะเป็นไข่ไก่สด ผักบุ้งจีน มะเขือเทศ มะนาว ทางการเกษตรอื่น ๆ จนกระทั้งผลไม้ น้ำหมักชีวภาพรวมไปถึงปุ๋ยไส้เดือน ก็เป็นน้ำหมักที่รดในดิน หรือว่าค่าความเป็นกรดเป็นด่างของดินนะครับ เพื่อลดค่าใช้จ่ายของพี่น้องประชาชนที่ได้รับผลกระทบ COVID-19 ใช่ค่ะ ทั้งนี้ราชสุดสยามบรมราชกุมารี ทรงมีกระแสรับสั่งในการแบ่งเบาค่าครองชีพให้กับประชาชนค่ะ กองพันทหารราบที่ 2 กองพันทหารราบ จังหวัดนครราชสีมานะคะ ก็ได้น้อมนำแล้วก็นำผลิตผลดังกล่าวนี้ มาจำหน่ายราคาถูกให้กับประชาชน แพร่ระบาดของเชื้อ COVID ด้วยนะคะ ได้ผักที่สดสะอาดปลอดภัยและที่สำคัญเงินก็สบายกระเป๋าด้วยค่ะ // โครงการดี ๆ ทหารดี กระบวนการตัดไม้ทำลายป่า ช่วงหน้าไปดูนะครับ ทิ้งซากซิ้งต้นไม้ที่หายากแล้วก็เป็นไม้อนุรักษ์ด้วยนะครับ // ไปติดตามร่องรอยการตัดไ้มทำลายป่า ของขบวนการตัดไม้ของนายทุนกันครับ กอรมน. ไปที่ป่าสงวนนะครับ เจ้าหน้าที่กรมป่าไม้มุกดาหาร ศูนย์ป่าไม้ที่ 2 แล้วก็ตำรวจตะเวนชายแดนบริเวณเขตป่าสงวนแห่งชาติ ในพื้นที่หนองคลอง อำเภอ พางแดง ต้นไม้ขนาดใหญ่เป็นไม้แดง และไม้เต็ง พร้อมกับไม้บางส่วนถูกแปลรูปนับได้ 84 ท่อน เตรียมลำเลียงไปขาย ปัญหานี้ก็เกิดขึ้น แต่คนที่ตัดไม้ทำลายป่า กระบวนการนี้ไหวตัวทัน หลบหนีไป เป็นไม้หวงห้ามที่ห้ามตัดแล้วก็มีอายุแต่ละต้นนี่ก็ไม่น้อยนะครับ นี่ก็เป็นการลักลอบตัดไม้ส่งขายนายทุนนะครับ ไปกันที่อีกเรื่องหนึ่งนะครับ เรื่องที่มีการลมแรงพายุพัดกระหน่ำ ก็ทำให้ต้นไม้กระเจิดทับบ้านบ้างนะครับ ทับโรงเรียนบ้างหลังจาก็ปลิวว่อนนะครับ รวมไปถึงหน่วยงานที่เกี่ยวข้องกันนะครับ ที่เพชรบูลได้มีการโดกระจายจากพายุฤดูร้อน พัดกระจายนานกว่า 1 ชั่วโมงนะครับ เศษกระเบื้อง ก็เรงว่าจะหล่นใส่คนที่อยู่ในบ้านนะครับ ก็ต้องเร่งแก้ไขปัญหา ส่วนต้นไม้ก็หักโค่นล้มขวางทางแบบนี้ก็ต้องจัดการลการสัญจรไปมา เป็นไปด้วยความสะดวก ก็จัดการ จัดระเบียบกันใหม่ ที่ปลอดภัยนะครับ เห็นแบบนี้ทางการก็เร่งลงพื้นที่ไปช่วยแก้ไขปัญหากันนะครับ เป็นพื้นที่ที่เร่งแก้ไขปัญหา อันนี้ก็หลังคาเปิดกระเจิงไปเลยนะครับ กระเบื้อมาบุงหลังคานะครับ ไปดูที่โรงเรียนอ้อยช้าง อำเภอกุดจอบกันนะครับ พื้นที่นี้ก็ได้รับการสำรวจความเสียหาย จนพายุพัดพังเสียหาย นะครับ แล้วก็เร่งเบิกค่าซ่อมแซมเร่งรื้ออาคารเรียน อาคารเรียนนี้จะต้องรื้อชั้นล่างออกเหลือเฉพาะชั้นล่างที่เรียนได้ แล้วก็มีการสร้างโครงเหล็กเพื่อที่จะลดต้นทุน ลดงบประมาณ กันระหว่างพี่น้องประชาชนรวมถึงเด็กนักเรียนนะครับ เป็นเด็กโตนะครับ ที่ช่วยกันรื้อถอนเก็บเศษวัสดุต่าง ๆ นะครับ ก็อยากจะให้พี่น้องที่ดูแลก็ใช้ความระมัดระวังกันนิดหนึ่ง นะครับ เนื้อจากอาคารนี้เก่าเหลือเกิน สร้างกันมาตั้งแต่ปี 2523 แล้ว เกิดผุพังตามกาลเวลา และนี่ก็เป็นอีก 1 ชีวิต ที่ได้รับผลกระทบอีก 1 ชุมชนที่ได้รับผลกระทบฤดูร้อน ฤดูร้อนครับ พักกันก่อนครับ อาสา//อาณาจักรบ้านไร่กาแฟนี้ และตกแต่งโดยพี่สายชล คน บ้านไร่กาแฟ ที่ได้กำเนิดเกิดขึ้นทีมีมีโรงคั่วเป็นของตัวเอง มีเมล็ดพันธ์ุที่เป็นเอกลักษณ์ และมีของประดับต่าง ๆ อย่างลงเอยกันและกัน วันนี้พี่สายชนเลยค่ะ พาดำพุดดำไร่ทุกซอกทุกมุมทุกสื่อนี่นะคะ ไปดูกันหน่อยเถอะ // เอาแบบเดิมชม หรือวิ่งชมดี // รุ่นนี้ต้องเดินครับ วิ่งไม่ไหวแล้วครับ ไม่วิ่งก็กลิ้งน่ะ ไปแล้วค่ะ // บ้านไร่กาแฟแห่งนี้ มีเนื้อที่มากถึง 8 ไร่ ลงตัว ใครที่เป็นคอกาแฟ ตามต่อกันเลยนะเจ้าคะ // ถึงแล้วครับ ต้นตะ ไม่ใช่ นี่มันกาแฟนะ // อยากให้พี่สายชนพามาดูร้านกาแฟที่จุดเริ่มต้น ดั้งเดิม หลังแรกของไทย // 23 ปีนะ ยังไม่ได้มีหลังคา คนสร้าง ก็คือพี่ชายผมที่ไม่เรียนหนักสือ เราต้องมีร้านกาแฟที่ไม่ใช่กาแฟกระป๋อง เราทำให้แบบคนเดินเข้าไป ขายดี ๆ ผมก็ออกจากบริษัทใหญ่ เริ่มธุรกิจ เริ่มธุรกิจตั้งแต่วันนั้นมาถึงวันนี้ ทุกหนทุกแห่งเยอะกว่า ร้านก๋วยเตี๋ยว… // วันนั้นคืออะไร ต้นกาแฟ กาแฟสด ก็คือการชงสด ๆ เหมือนน้ำส้มคั้นสด ก็เลยกลายเป็นที่มา // โอ้โฮ คุณพระช่วยกล้วยบวช พี่สายชนแกยังเก็บไว้ ร้านกาแฟร้านแรกของไทย สุดยอดจริง ๆ เลยลวกเพ่ ยังคงความขลัง ยังคงความทรงจำ แล้วร้านกาแฟนี้ มีที่มา พรุ่งนี้ตามต่อกันนะคะ</w:t>
      </w:r>
    </w:p>
    <w:p>
      <w:pPr>
        <w:pStyle w:val="BodyText"/>
      </w:pPr>
      <w:r>
        <w:t xml:space="preserve">(คุณเชิงชาย) อยากดื่มกาแฟบ้านไร่กาแฟ เคยดื่มไหมคะ // ยังไม่เคยเลย ตำนานกาแฟไทยแห่งแรกเหมือนกัน // ผมเป็นแฟนคลับบ้านไร่กาแฟเลยนะ เหมือนเป็นแบบ Sicnager ของเขาเลย เพราะว่าร้านก็หายไปจากปั๊มน้ำมันแต่เดี๋ยวนี้นี่นาน ๆ จะเจอที จะเจอครั้งหนึ่ง // ค่ะ // เอาล่ะครับ คุณผู้ชมครับ หากตอ้งก เพื่อประชาชนเป็นสื่อกลาง เพื่อช่วยเหลือประชาชนนะครับ ก็ขึ้นที่หน้าจอแล้วนะครับ คุณผู้ชมสามารถเข้ามาที่ Inbox ส่งข้อความมาได้นะครับ หรือว่าจะส่งมาที่หมายเลขโทรศัพท์ของเรา โทร. มาที่ 9009 นะครับ ประสารความช่วยเหลือโดยเฉพาะอย่างยิ่ง COVID-19 // แจ้งเข้ามาได้เลยนะคะ รับฟังทุกเรื่องค่ะ // หมดเวลาแล้วครับ ผม พร้อมทีมงาน ขอบคุณทุกท่านที่ติดตามชมนะครับ พบกันใหม่วันพรุ่งนี้นะครับ 15.00 น. 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5 อาสา เพื่อประชาชน 29 เม.ย. 2564</dc:title>
  <dc:creator/>
  <cp:keywords/>
  <dcterms:created xsi:type="dcterms:W3CDTF">2021-05-03T04:10:26Z</dcterms:created>
  <dcterms:modified xsi:type="dcterms:W3CDTF">2021-05-03T04:1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 พฤษภาคม 2564 เวลา 09.50 น.</vt:lpwstr>
  </property>
  <property fmtid="{D5CDD505-2E9C-101B-9397-08002B2CF9AE}" pid="3" name="subtitle">
    <vt:lpwstr/>
  </property>
</Properties>
</file>